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6829" w:rsidRDefault="00DD6829" w:rsidP="00DD6829">
      <w:pPr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b/>
          <w:bCs/>
          <w:sz w:val="20"/>
          <w:szCs w:val="20"/>
        </w:rPr>
        <w:t xml:space="preserve">Supplementary Table </w:t>
      </w:r>
      <w:r w:rsidR="001B5B51">
        <w:rPr>
          <w:rFonts w:ascii="Arial" w:hAnsi="Arial" w:cs="Arial" w:hint="eastAsia"/>
          <w:b/>
          <w:bCs/>
          <w:sz w:val="20"/>
          <w:szCs w:val="20"/>
        </w:rPr>
        <w:t>3</w:t>
      </w:r>
      <w:r>
        <w:rPr>
          <w:rFonts w:ascii="Arial" w:hAnsi="Arial" w:cs="Arial"/>
          <w:b/>
          <w:bCs/>
          <w:sz w:val="20"/>
          <w:szCs w:val="20"/>
        </w:rPr>
        <w:t>.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Cs/>
          <w:sz w:val="20"/>
          <w:szCs w:val="20"/>
        </w:rPr>
        <w:t>Clinicopathological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characteristics of glioblastoma patients (n=120)</w:t>
      </w:r>
    </w:p>
    <w:p w:rsidR="00DD6829" w:rsidRDefault="00DD6829" w:rsidP="00DD6829">
      <w:pPr>
        <w:rPr>
          <w:rFonts w:ascii="Arial" w:hAnsi="Arial" w:cs="Arial"/>
          <w:sz w:val="20"/>
          <w:szCs w:val="20"/>
        </w:rPr>
      </w:pPr>
    </w:p>
    <w:tbl>
      <w:tblPr>
        <w:tblStyle w:val="a3"/>
        <w:tblW w:w="8115" w:type="dxa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79"/>
        <w:gridCol w:w="1560"/>
        <w:gridCol w:w="1417"/>
        <w:gridCol w:w="1276"/>
        <w:gridCol w:w="1583"/>
      </w:tblGrid>
      <w:tr w:rsidR="00DD6829" w:rsidTr="008506F1">
        <w:trPr>
          <w:jc w:val="center"/>
        </w:trPr>
        <w:tc>
          <w:tcPr>
            <w:tcW w:w="2279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D6829" w:rsidRDefault="00DD6829">
            <w:pPr>
              <w:jc w:val="left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haracteristics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Value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LGALS3 Expression</w:t>
            </w:r>
          </w:p>
        </w:tc>
        <w:tc>
          <w:tcPr>
            <w:tcW w:w="158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textAlignment w:val="center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χ</w:t>
            </w:r>
            <w:r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2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</w:p>
        </w:tc>
        <w:tc>
          <w:tcPr>
            <w:tcW w:w="1560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Low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High</w:t>
            </w:r>
          </w:p>
        </w:tc>
        <w:tc>
          <w:tcPr>
            <w:tcW w:w="158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653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e (years)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6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0 (75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291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≥6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 (25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653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der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9 (65.8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3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847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1 (34.2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P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7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 (45.8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≥7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5 (54.2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653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izur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 (12.5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94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5 (87.5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ICP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ind w:firstLineChars="550" w:firstLine="1100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ind w:firstLineChars="550" w:firstLine="1100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ind w:firstLineChars="550" w:firstLine="1100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ind w:firstLineChars="550" w:firstLine="1100"/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 (44.2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199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7 (55.8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ystic degeneration 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ind w:firstLineChars="550" w:firstLine="1100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ind w:firstLineChars="550" w:firstLine="1100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ind w:firstLineChars="550" w:firstLine="1100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ind w:firstLineChars="550" w:firstLine="1100"/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 (21.7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06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4 (78.3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2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653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ecrosis on MRI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 (17.5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639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8 (82.5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undar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clear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3 (60.8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711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ear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 (39.2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MTD(cm)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ind w:firstLineChars="550" w:firstLine="1100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ind w:firstLineChars="550" w:firstLine="1100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ind w:firstLineChars="550" w:firstLine="1100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ind w:firstLineChars="550" w:firstLine="1100"/>
              <w:jc w:val="center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 (39.2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000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≥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3 (60.8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umorigenesi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imar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4 (86.7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4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592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condary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 (13.3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DH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tant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 (6.7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.025</w:t>
            </w: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ldtyp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2 (93.3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3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653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ection degre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oss total resection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4 (78.3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8506F1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al</w:t>
            </w:r>
            <w:r w:rsidR="00DD6829">
              <w:rPr>
                <w:rFonts w:ascii="Arial" w:hAnsi="Arial" w:cs="Arial"/>
                <w:sz w:val="20"/>
                <w:szCs w:val="20"/>
              </w:rPr>
              <w:t xml:space="preserve"> resection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 w:rsidP="008506F1">
            <w:pPr>
              <w:ind w:firstLineChars="50" w:firstLine="100"/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8506F1">
              <w:rPr>
                <w:rFonts w:ascii="Arial" w:eastAsiaTheme="minorEastAsia" w:hAnsi="Arial" w:cs="Arial" w:hint="eastAsia"/>
                <w:sz w:val="20"/>
                <w:szCs w:val="20"/>
              </w:rPr>
              <w:t>6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8506F1">
              <w:rPr>
                <w:rFonts w:ascii="Arial" w:eastAsiaTheme="minorEastAsia" w:hAnsi="Arial" w:cs="Arial" w:hint="eastAsia"/>
                <w:sz w:val="20"/>
                <w:szCs w:val="20"/>
              </w:rPr>
              <w:t>21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="008506F1">
              <w:rPr>
                <w:rFonts w:ascii="Arial" w:eastAsiaTheme="minorEastAsia" w:hAnsi="Arial" w:cs="Arial" w:hint="eastAsia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Pr="008506F1" w:rsidRDefault="00DD6829" w:rsidP="008506F1">
            <w:pPr>
              <w:jc w:val="center"/>
              <w:rPr>
                <w:rFonts w:ascii="Arial" w:eastAsiaTheme="minorEastAsia" w:hAnsi="Arial" w:cs="Arial" w:hint="eastAsia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8506F1">
              <w:rPr>
                <w:rFonts w:ascii="Arial" w:eastAsiaTheme="minorEastAsia" w:hAnsi="Arial" w:cs="Arial" w:hint="eastAsia"/>
                <w:sz w:val="20"/>
                <w:szCs w:val="20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Pr="008506F1" w:rsidRDefault="00DD6829" w:rsidP="008506F1">
            <w:pPr>
              <w:jc w:val="center"/>
              <w:rPr>
                <w:rFonts w:ascii="Arial" w:eastAsiaTheme="minorEastAsia" w:hAnsi="Arial" w:cs="Arial" w:hint="eastAsia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8506F1">
              <w:rPr>
                <w:rFonts w:ascii="Arial" w:eastAsiaTheme="minorEastAsia" w:hAnsi="Arial" w:cs="Arial" w:hint="eastAsia"/>
                <w:sz w:val="20"/>
                <w:szCs w:val="20"/>
              </w:rPr>
              <w:t>4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653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emotherapy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0 (75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7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  <w:bookmarkStart w:id="0" w:name="_GoBack"/>
        <w:bookmarkEnd w:id="0"/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50" w:firstLine="100"/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 (25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653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adiotherapy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Ye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8 (73.3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3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 (26.7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653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urvival status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ve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 (6.7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100" w:firstLine="200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ad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8 (90.0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6532" w:type="dxa"/>
            <w:gridSpan w:val="4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Recurrence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bCs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No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ind w:firstLineChars="50" w:firstLine="100"/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 (5%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583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  <w:tr w:rsidR="00DD6829" w:rsidTr="008506F1">
        <w:trPr>
          <w:jc w:val="center"/>
        </w:trPr>
        <w:tc>
          <w:tcPr>
            <w:tcW w:w="2279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D6829" w:rsidRDefault="00DD6829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Ye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0 (91.7%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D6829" w:rsidRDefault="00DD6829">
            <w:pPr>
              <w:jc w:val="center"/>
              <w:rPr>
                <w:rFonts w:ascii="Arial" w:eastAsiaTheme="minorEastAsia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0</w:t>
            </w:r>
          </w:p>
        </w:tc>
        <w:tc>
          <w:tcPr>
            <w:tcW w:w="158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D6829" w:rsidRDefault="00DD6829">
            <w:pPr>
              <w:widowControl/>
              <w:jc w:val="left"/>
              <w:rPr>
                <w:rFonts w:ascii="Arial" w:eastAsiaTheme="minorEastAsia" w:hAnsi="Arial" w:cs="Arial"/>
                <w:sz w:val="20"/>
                <w:szCs w:val="20"/>
              </w:rPr>
            </w:pPr>
          </w:p>
        </w:tc>
      </w:tr>
    </w:tbl>
    <w:p w:rsidR="00DD6829" w:rsidRDefault="00DD6829" w:rsidP="00DD682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breviations: IICP, increased intracranial pressure; MTD, mean tumor diameter</w:t>
      </w:r>
    </w:p>
    <w:p w:rsidR="00DD6829" w:rsidRDefault="00DD6829" w:rsidP="00DD6829">
      <w:pPr>
        <w:rPr>
          <w:rFonts w:ascii="Arial" w:hAnsi="Arial" w:cs="Arial"/>
          <w:sz w:val="20"/>
          <w:szCs w:val="20"/>
        </w:rPr>
      </w:pPr>
    </w:p>
    <w:p w:rsidR="00682D9C" w:rsidRPr="00DD6829" w:rsidRDefault="00682D9C"/>
    <w:sectPr w:rsidR="00682D9C" w:rsidRPr="00DD68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1003" w:rsidRDefault="00081003" w:rsidP="001B5B51">
      <w:r>
        <w:separator/>
      </w:r>
    </w:p>
  </w:endnote>
  <w:endnote w:type="continuationSeparator" w:id="0">
    <w:p w:rsidR="00081003" w:rsidRDefault="00081003" w:rsidP="001B5B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1003" w:rsidRDefault="00081003" w:rsidP="001B5B51">
      <w:r>
        <w:separator/>
      </w:r>
    </w:p>
  </w:footnote>
  <w:footnote w:type="continuationSeparator" w:id="0">
    <w:p w:rsidR="00081003" w:rsidRDefault="00081003" w:rsidP="001B5B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MzYyMDY1sDS0MLNQ0lEKTi0uzszPAykwqgUAIbc0RywAAAA="/>
  </w:docVars>
  <w:rsids>
    <w:rsidRoot w:val="00DF7B57"/>
    <w:rsid w:val="00081003"/>
    <w:rsid w:val="001B5B51"/>
    <w:rsid w:val="00682D9C"/>
    <w:rsid w:val="006B4E87"/>
    <w:rsid w:val="008506F1"/>
    <w:rsid w:val="00DD6829"/>
    <w:rsid w:val="00DF7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D682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D6829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B5B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B5B5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B5B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B5B51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D682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D6829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B5B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B5B5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B5B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B5B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64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2</Words>
  <Characters>1098</Characters>
  <Application>Microsoft Office Word</Application>
  <DocSecurity>0</DocSecurity>
  <Lines>9</Lines>
  <Paragraphs>2</Paragraphs>
  <ScaleCrop>false</ScaleCrop>
  <Company/>
  <LinksUpToDate>false</LinksUpToDate>
  <CharactersWithSpaces>1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4</cp:revision>
  <dcterms:created xsi:type="dcterms:W3CDTF">2018-07-21T16:13:00Z</dcterms:created>
  <dcterms:modified xsi:type="dcterms:W3CDTF">2018-08-20T03:03:00Z</dcterms:modified>
</cp:coreProperties>
</file>